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ape Town, South Africa</w:t>
      </w:r>
    </w:p>
    <w:bookmarkStart w:id="20" w:name="Xaa7ac81f5acdefaf3fd340fd283ea0963e7c024"/>
    <w:p>
      <w:pPr>
        <w:pStyle w:val="Heading1"/>
      </w:pPr>
      <w:r>
        <w:t xml:space="preserve">Internship Application Letter for Data Scientist Position</w:t>
      </w:r>
    </w:p>
    <w:p>
      <w:pPr>
        <w:pStyle w:val="FirstParagraph"/>
      </w:pPr>
      <w:r>
        <w:t xml:space="preserve">Dear Hiring Manager,</w:t>
      </w:r>
    </w:p>
    <w:p>
      <w:pPr>
        <w:pStyle w:val="BodyText"/>
      </w:pPr>
      <w:r>
        <w:t xml:space="preserve">It is with profound enthusiasm that I submit my Internship Application Letter for the Data Scientist internship position at your esteemed organization in South Africa Cape Town. As a dedicated data science student at the University of Cape Town with hands-on experience in predictive analytics and machine learning, I have long admired your company's innovative contributions to leveraging data for meaningful social impact across Southern Africa. This opportunity represents a pivotal step toward my professional growth as a future Data Scientist who is deeply committed to applying analytical excellence within South Africa's dynamic technological landscape.</w:t>
      </w:r>
    </w:p>
    <w:p>
      <w:pPr>
        <w:pStyle w:val="BodyText"/>
      </w:pPr>
      <w:r>
        <w:t xml:space="preserve">My academic journey has been meticulously structured to build robust technical foundations directly applicable to this internship. I am currently pursuing a Bachelor of Science in Computer Science with a specialization in Data Analytics, maintaining a 3.8/4.0 GPA while completing advanced coursework in statistical modeling, machine learning algorithms, and big data processing. My recent capstone project – developing an AI-driven predictive model for agricultural yield optimization using satellite imagery and soil sensor data – exemplifies my ability to translate complex datasets into actionable business intelligence. This project, conducted in collaboration with the Western Cape Department of Agriculture, required me to implement Python-based solutions using Scikit-learn and TensorFlow, while navigating South Africa's unique environmental data constraints. The model achieved 87% accuracy in forecasting crop productivity for smallholder farmers across the region – a result that directly aligns with your organization's mission of harnessing data for sustainable development in South Africa Cape Town.</w:t>
      </w:r>
    </w:p>
    <w:p>
      <w:pPr>
        <w:pStyle w:val="BodyText"/>
      </w:pPr>
      <w:r>
        <w:t xml:space="preserve">Beyond technical competencies, I bring practical experience through my role as a Junior Data Analyst Intern at</w:t>
      </w:r>
      <w:r>
        <w:t xml:space="preserve"> </w:t>
      </w:r>
      <w:r>
        <w:rPr>
          <w:iCs/>
          <w:i/>
        </w:rPr>
        <w:t xml:space="preserve">Table Mountain Analytics</w:t>
      </w:r>
      <w:r>
        <w:t xml:space="preserve">, a Cape Town-based startup focused on tourism analytics. There, I automated daily report generation using SQL and Tableau, reducing processing time by 40% while identifying seasonal travel patterns that informed marketing strategies for over 50 local hospitality businesses. This experience taught me the importance of contextualizing data within South African socioeconomic frameworks – such as understanding how post-pandemic recovery trends differ across urban and rural communities in the Western Cape. I also contributed to a community project with</w:t>
      </w:r>
      <w:r>
        <w:t xml:space="preserve"> </w:t>
      </w:r>
      <w:r>
        <w:rPr>
          <w:iCs/>
          <w:i/>
        </w:rPr>
        <w:t xml:space="preserve">Code for South Africa</w:t>
      </w:r>
      <w:r>
        <w:t xml:space="preserve">, developing a public health dashboard that visualized tuberculosis prevalence data across Cape Town's townships, which was later adopted by local clinics. These experiences solidified my understanding that effective Data Scientist work requires both technical precision and cultural sensitivity – qualities I recognize as central to your company's approach.</w:t>
      </w:r>
    </w:p>
    <w:p>
      <w:pPr>
        <w:pStyle w:val="BodyText"/>
      </w:pPr>
      <w:r>
        <w:t xml:space="preserve">What excites me most about this internship opportunity in South Africa Cape Town is the chance to contribute to projects that directly serve our community while learning from industry leaders. Your recent work on optimizing public transportation routes using real-time GPS data across Cape Town's metro area resonates deeply with my passion for urban analytics. I am particularly eager to apply my skills in Python, R, and Apache Spark to support your initiatives in developing data-driven solutions for South Africa's infrastructure challenges. The city itself – where the Atlantic Ocean meets the Table Mountain range – serves as a powerful metaphor for innovation: blending natural beauty with technological dynamism. Cape Town isn't just a location; it's a living laboratory of diverse datasets and emerging opportunities that I am eager to explore as part of your team.</w:t>
      </w:r>
    </w:p>
    <w:p>
      <w:pPr>
        <w:pStyle w:val="BodyText"/>
      </w:pPr>
      <w:r>
        <w:t xml:space="preserve">I have researched your company's commitment to ethical AI development in South Africa, including your partnership with the</w:t>
      </w:r>
      <w:r>
        <w:t xml:space="preserve"> </w:t>
      </w:r>
      <w:r>
        <w:rPr>
          <w:iCs/>
          <w:i/>
        </w:rPr>
        <w:t xml:space="preserve">Centre for Artificial Intelligence Research (CAIR)</w:t>
      </w:r>
      <w:r>
        <w:t xml:space="preserve"> </w:t>
      </w:r>
      <w:r>
        <w:t xml:space="preserve">at UCT. This alignment with responsible data practices is critical to my professional values, as I believe Data Scientist work must prioritize transparency and accessibility – especially in regions where digital literacy varies widely. My volunteer experience teaching data fundamentals to high school students at the Philippi Community Centre reinforced this perspective: I learned that meaningful impact requires bridging the gap between complex analytics and real-world application for diverse audiences. This ethos prepares me to contribute effectively to your team's mission of making data science accessible across South Africa Cape Town's vibrant communities.</w:t>
      </w:r>
    </w:p>
    <w:p>
      <w:pPr>
        <w:pStyle w:val="BodyText"/>
      </w:pPr>
      <w:r>
        <w:t xml:space="preserve">The unique ecosystem of South Africa Cape Town – where global tech trends intersect with local innovation challenges – creates an unparalleled environment for a Data Scientist intern. From the flourishing fintech scene in the city center to agri-tech startups in Stellenbosch, I am inspired by how Cape Town is emerging as a hub for African data innovation. I am particularly drawn to your company's work on using AI for climate resilience projects, which directly addresses urgent challenges facing communities across South Africa. This internship represents more than professional development; it's an opportunity to grow as a Data Scientist within the very heart of Africa's digital transformation.</w:t>
      </w:r>
    </w:p>
    <w:p>
      <w:pPr>
        <w:pStyle w:val="BodyText"/>
      </w:pPr>
      <w:r>
        <w:t xml:space="preserve">My technical toolkit includes advanced proficiency in Python (Pandas, NumPy, SciPy), SQL for database management, and Tableau for data visualization. I also possess foundational knowledge of statistical concepts like Bayesian inference and time-series analysis – skills I applied to forecast energy consumption patterns for a Cape Town municipality pilot project. Beyond tools, I bring strong collaborative abilities developed through my involvement in UCT's Data Science Society, where I organized workshops on ethical AI that attracted over 150 participants from across South Africa Cape Town. My ability to communicate complex findings clearly – whether to technical teams or community stakeholders – ensures that data insights become actionable change.</w:t>
      </w:r>
    </w:p>
    <w:p>
      <w:pPr>
        <w:pStyle w:val="BodyText"/>
      </w:pPr>
      <w:r>
        <w:t xml:space="preserve">I am confident that my proactive approach, combined with my deep understanding of the local context in South Africa Cape Town, positions me to deliver immediate value during this internship. I would be honored to bring my passion for responsible data science to your team and contribute toward building solutions that empower communities across the Western Cape and beyond. Thank you for considering my Internship Application Letter for the Data Scientist role. I have attached my resume detailing additional projects and academic achievements, and I welcome the opportunity to discuss how my skills align with your current initiatives during an interview at your convenience.</w:t>
      </w:r>
    </w:p>
    <w:p>
      <w:pPr>
        <w:pStyle w:val="BodyText"/>
      </w:pPr>
      <w:r>
        <w:t xml:space="preserve">With sincere appreci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5-12-09T07:20:14Z</dcterms:created>
  <dcterms:modified xsi:type="dcterms:W3CDTF">2025-12-09T07:20:14Z</dcterms:modified>
</cp:coreProperties>
</file>

<file path=docProps/custom.xml><?xml version="1.0" encoding="utf-8"?>
<Properties xmlns="http://schemas.openxmlformats.org/officeDocument/2006/custom-properties" xmlns:vt="http://schemas.openxmlformats.org/officeDocument/2006/docPropsVTypes"/>
</file>